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1. Which one of the following is an Imperative Language?</w:t>
      </w:r>
    </w:p>
    <w:p w14:paraId="00000006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07" w14:textId="77777777" w:rsidR="00173A24" w:rsidRPr="00A24C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HTML</w:t>
      </w:r>
    </w:p>
    <w:p w14:paraId="00000008" w14:textId="77777777" w:rsidR="00173A24" w:rsidRPr="00A24C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CSS</w:t>
      </w:r>
    </w:p>
    <w:p w14:paraId="00000009" w14:textId="77777777" w:rsidR="00173A24" w:rsidRPr="00A24C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Java Script</w:t>
      </w:r>
    </w:p>
    <w:p w14:paraId="0000000A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0B" w14:textId="62ACC1BE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  <w:r w:rsidR="00A24C24" w:rsidRPr="00A24C24">
        <w:rPr>
          <w:rFonts w:ascii="Muli" w:eastAsia="Muli" w:hAnsi="Muli" w:cs="Muli"/>
          <w:sz w:val="36"/>
          <w:szCs w:val="36"/>
          <w:u w:val="single"/>
        </w:rPr>
        <w:t xml:space="preserve"> java script</w:t>
      </w:r>
      <w:r w:rsidRPr="00A24C24">
        <w:rPr>
          <w:rFonts w:ascii="Muli" w:eastAsia="Muli" w:hAnsi="Muli" w:cs="Muli"/>
          <w:sz w:val="36"/>
          <w:szCs w:val="36"/>
        </w:rPr>
        <w:tab/>
      </w:r>
    </w:p>
    <w:p w14:paraId="0000000C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0D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0E" w14:textId="5FACE5F4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2. Which one of the following is a Declarative Language?</w:t>
      </w:r>
    </w:p>
    <w:p w14:paraId="0000000F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0" w14:textId="77777777" w:rsidR="00173A24" w:rsidRPr="00A24C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HTML</w:t>
      </w:r>
    </w:p>
    <w:p w14:paraId="00000011" w14:textId="77777777" w:rsidR="00173A24" w:rsidRPr="00A24C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CSS</w:t>
      </w:r>
    </w:p>
    <w:p w14:paraId="00000012" w14:textId="77777777" w:rsidR="00173A24" w:rsidRPr="00A24C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Java Script</w:t>
      </w:r>
    </w:p>
    <w:p w14:paraId="00000013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4" w14:textId="18918EA9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  <w:r w:rsidR="00A24C24" w:rsidRPr="00A24C24">
        <w:rPr>
          <w:rFonts w:ascii="Muli" w:eastAsia="Muli" w:hAnsi="Muli" w:cs="Muli"/>
          <w:sz w:val="36"/>
          <w:szCs w:val="36"/>
          <w:u w:val="single"/>
        </w:rPr>
        <w:t>html</w:t>
      </w:r>
    </w:p>
    <w:p w14:paraId="00000015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6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7" w14:textId="7096AE62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3. Name two uses of a DIV tag?</w:t>
      </w:r>
    </w:p>
    <w:p w14:paraId="00000018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9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>Answer:</w:t>
      </w:r>
    </w:p>
    <w:p w14:paraId="231AADCE" w14:textId="15110CCE" w:rsidR="00A24C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They are </w:t>
      </w:r>
      <w:proofErr w:type="spellStart"/>
      <w:r w:rsidRPr="00A24C24">
        <w:rPr>
          <w:rFonts w:ascii="Muli" w:eastAsia="Muli" w:hAnsi="Muli" w:cs="Muli"/>
          <w:sz w:val="36"/>
          <w:szCs w:val="36"/>
          <w:u w:val="single"/>
        </w:rPr>
        <w:t>use</w:t>
      </w:r>
      <w:proofErr w:type="spellEnd"/>
      <w:r w:rsidRPr="00A24C24">
        <w:rPr>
          <w:rFonts w:ascii="Muli" w:eastAsia="Muli" w:hAnsi="Muli" w:cs="Muli"/>
          <w:sz w:val="36"/>
          <w:szCs w:val="36"/>
          <w:u w:val="single"/>
        </w:rPr>
        <w:t xml:space="preserve"> for styling</w:t>
      </w:r>
    </w:p>
    <w:p w14:paraId="4B8A3B26" w14:textId="76982598" w:rsidR="00A24C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They are </w:t>
      </w:r>
      <w:proofErr w:type="spellStart"/>
      <w:r w:rsidRPr="00A24C24">
        <w:rPr>
          <w:rFonts w:ascii="Muli" w:eastAsia="Muli" w:hAnsi="Muli" w:cs="Muli"/>
          <w:sz w:val="36"/>
          <w:szCs w:val="36"/>
          <w:u w:val="single"/>
        </w:rPr>
        <w:t>use</w:t>
      </w:r>
      <w:proofErr w:type="spellEnd"/>
      <w:r w:rsidRPr="00A24C24">
        <w:rPr>
          <w:rFonts w:ascii="Muli" w:eastAsia="Muli" w:hAnsi="Muli" w:cs="Muli"/>
          <w:sz w:val="36"/>
          <w:szCs w:val="36"/>
          <w:u w:val="single"/>
        </w:rPr>
        <w:t xml:space="preserve"> to group </w:t>
      </w:r>
    </w:p>
    <w:p w14:paraId="0000001A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B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C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D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E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1F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0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1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2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4. What is the difference between relative positioning and absolute positioning in HTML?</w:t>
      </w:r>
    </w:p>
    <w:p w14:paraId="00000023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4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2"/>
        <w:gridCol w:w="4623"/>
      </w:tblGrid>
      <w:tr w:rsidR="00A24C24" w:rsidRPr="00A24C24" w14:paraId="1DBC01B0" w14:textId="77777777" w:rsidTr="00A24C24">
        <w:tc>
          <w:tcPr>
            <w:tcW w:w="4622" w:type="dxa"/>
          </w:tcPr>
          <w:p w14:paraId="03296F98" w14:textId="59FD6249" w:rsidR="00A24C24" w:rsidRPr="00A24C24" w:rsidRDefault="00A24C24">
            <w:pPr>
              <w:rPr>
                <w:rFonts w:ascii="Muli" w:eastAsia="Muli" w:hAnsi="Muli" w:cs="Muli"/>
                <w:sz w:val="36"/>
                <w:szCs w:val="36"/>
                <w:u w:val="single"/>
              </w:rPr>
            </w:pPr>
            <w:r w:rsidRPr="00A24C24">
              <w:rPr>
                <w:rFonts w:ascii="Muli" w:eastAsia="Muli" w:hAnsi="Muli" w:cs="Muli"/>
                <w:sz w:val="36"/>
                <w:szCs w:val="36"/>
                <w:u w:val="single"/>
              </w:rPr>
              <w:t>Relative positioning</w:t>
            </w:r>
          </w:p>
        </w:tc>
        <w:tc>
          <w:tcPr>
            <w:tcW w:w="4623" w:type="dxa"/>
          </w:tcPr>
          <w:p w14:paraId="67AAC7B3" w14:textId="61950F28" w:rsidR="00A24C24" w:rsidRPr="00A24C24" w:rsidRDefault="00A24C24">
            <w:pPr>
              <w:rPr>
                <w:rFonts w:ascii="Muli" w:eastAsia="Muli" w:hAnsi="Muli" w:cs="Muli"/>
                <w:sz w:val="36"/>
                <w:szCs w:val="36"/>
                <w:u w:val="single"/>
              </w:rPr>
            </w:pPr>
            <w:r w:rsidRPr="00A24C24">
              <w:rPr>
                <w:rFonts w:ascii="Muli" w:eastAsia="Muli" w:hAnsi="Muli" w:cs="Muli"/>
                <w:sz w:val="36"/>
                <w:szCs w:val="36"/>
                <w:u w:val="single"/>
              </w:rPr>
              <w:t>Absolute position</w:t>
            </w:r>
            <w:r>
              <w:rPr>
                <w:rFonts w:ascii="Muli" w:eastAsia="Muli" w:hAnsi="Muli" w:cs="Muli"/>
                <w:sz w:val="36"/>
                <w:szCs w:val="36"/>
                <w:u w:val="single"/>
              </w:rPr>
              <w:t>in</w:t>
            </w:r>
            <w:r w:rsidRPr="00A24C24">
              <w:rPr>
                <w:rFonts w:ascii="Muli" w:eastAsia="Muli" w:hAnsi="Muli" w:cs="Muli"/>
                <w:sz w:val="36"/>
                <w:szCs w:val="36"/>
                <w:u w:val="single"/>
              </w:rPr>
              <w:t>g</w:t>
            </w:r>
          </w:p>
        </w:tc>
      </w:tr>
      <w:tr w:rsidR="00A24C24" w:rsidRPr="00A24C24" w14:paraId="4481F88E" w14:textId="77777777" w:rsidTr="00A24C24">
        <w:tc>
          <w:tcPr>
            <w:tcW w:w="4622" w:type="dxa"/>
          </w:tcPr>
          <w:p w14:paraId="793B819B" w14:textId="7AE81B67" w:rsidR="00A24C24" w:rsidRDefault="00A24C24">
            <w:pPr>
              <w:rPr>
                <w:rFonts w:ascii="Muli" w:eastAsia="Muli" w:hAnsi="Muli" w:cs="Muli"/>
                <w:sz w:val="36"/>
                <w:szCs w:val="36"/>
                <w:u w:val="single"/>
              </w:rPr>
            </w:pPr>
            <w:r>
              <w:rPr>
                <w:rFonts w:ascii="Muli" w:eastAsia="Muli" w:hAnsi="Muli" w:cs="Muli"/>
                <w:sz w:val="36"/>
                <w:szCs w:val="36"/>
                <w:u w:val="single"/>
              </w:rPr>
              <w:t xml:space="preserve">It is use to arrange properly with enough gap in each </w:t>
            </w:r>
          </w:p>
          <w:p w14:paraId="66F689EE" w14:textId="1D63AEEE" w:rsidR="00A24C24" w:rsidRPr="00A24C24" w:rsidRDefault="00A24C24">
            <w:pPr>
              <w:rPr>
                <w:rFonts w:ascii="Muli" w:eastAsia="Muli" w:hAnsi="Muli" w:cs="Muli"/>
                <w:sz w:val="36"/>
                <w:szCs w:val="36"/>
                <w:u w:val="single"/>
              </w:rPr>
            </w:pPr>
            <w:r>
              <w:rPr>
                <w:rFonts w:ascii="Muli" w:eastAsia="Muli" w:hAnsi="Muli" w:cs="Muli"/>
                <w:sz w:val="36"/>
                <w:szCs w:val="36"/>
                <w:u w:val="single"/>
              </w:rPr>
              <w:t>It is has even space in between</w:t>
            </w:r>
          </w:p>
        </w:tc>
        <w:tc>
          <w:tcPr>
            <w:tcW w:w="4623" w:type="dxa"/>
          </w:tcPr>
          <w:p w14:paraId="1B166088" w14:textId="0CE6DD5C" w:rsidR="00A24C24" w:rsidRPr="00A24C24" w:rsidRDefault="00A24C24">
            <w:pPr>
              <w:rPr>
                <w:rFonts w:ascii="Muli" w:eastAsia="Muli" w:hAnsi="Muli" w:cs="Muli"/>
                <w:sz w:val="36"/>
                <w:szCs w:val="36"/>
                <w:u w:val="single"/>
              </w:rPr>
            </w:pPr>
            <w:r>
              <w:rPr>
                <w:rFonts w:ascii="Muli" w:eastAsia="Muli" w:hAnsi="Muli" w:cs="Muli"/>
                <w:sz w:val="36"/>
                <w:szCs w:val="36"/>
                <w:u w:val="single"/>
              </w:rPr>
              <w:t>It overlaps the images or text upon each other</w:t>
            </w:r>
          </w:p>
        </w:tc>
      </w:tr>
    </w:tbl>
    <w:p w14:paraId="45E72670" w14:textId="77777777" w:rsidR="00A24C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</w:p>
    <w:p w14:paraId="00000025" w14:textId="77777777" w:rsidR="00173A24" w:rsidRPr="00A24C24" w:rsidRDefault="00173A24">
      <w:pPr>
        <w:spacing w:line="240" w:lineRule="auto"/>
        <w:rPr>
          <w:rFonts w:ascii="Muli" w:eastAsia="Muli" w:hAnsi="Muli" w:cs="Muli"/>
          <w:b/>
          <w:sz w:val="36"/>
          <w:szCs w:val="36"/>
        </w:rPr>
      </w:pPr>
    </w:p>
    <w:p w14:paraId="00000026" w14:textId="77777777" w:rsidR="00173A24" w:rsidRPr="00A24C24" w:rsidRDefault="00173A24">
      <w:pPr>
        <w:spacing w:line="240" w:lineRule="auto"/>
        <w:rPr>
          <w:rFonts w:ascii="Muli" w:eastAsia="Muli" w:hAnsi="Muli" w:cs="Muli"/>
          <w:b/>
          <w:sz w:val="36"/>
          <w:szCs w:val="36"/>
        </w:rPr>
      </w:pPr>
    </w:p>
    <w:p w14:paraId="00000027" w14:textId="77777777" w:rsidR="00173A24" w:rsidRPr="00A24C24" w:rsidRDefault="00173A24">
      <w:pPr>
        <w:spacing w:line="240" w:lineRule="auto"/>
        <w:rPr>
          <w:rFonts w:ascii="Muli" w:eastAsia="Muli" w:hAnsi="Muli" w:cs="Muli"/>
          <w:b/>
          <w:sz w:val="36"/>
          <w:szCs w:val="36"/>
        </w:rPr>
      </w:pPr>
    </w:p>
    <w:p w14:paraId="00000028" w14:textId="77777777" w:rsidR="00173A24" w:rsidRPr="00A24C24" w:rsidRDefault="00173A24">
      <w:pPr>
        <w:spacing w:line="240" w:lineRule="auto"/>
        <w:rPr>
          <w:rFonts w:ascii="Muli" w:eastAsia="Muli" w:hAnsi="Muli" w:cs="Muli"/>
          <w:b/>
          <w:sz w:val="36"/>
          <w:szCs w:val="36"/>
        </w:rPr>
      </w:pPr>
    </w:p>
    <w:p w14:paraId="00000029" w14:textId="4BA0BD9B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5. What is the use of opacity in CSS?</w:t>
      </w:r>
    </w:p>
    <w:p w14:paraId="0000002A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B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</w:p>
    <w:p w14:paraId="0000002C" w14:textId="5E46FB3E" w:rsidR="00173A24" w:rsidRDefault="00A24C24">
      <w:pPr>
        <w:spacing w:line="240" w:lineRule="auto"/>
        <w:rPr>
          <w:rFonts w:ascii="Muli" w:eastAsia="Muli" w:hAnsi="Muli" w:cs="Muli"/>
          <w:sz w:val="36"/>
          <w:szCs w:val="36"/>
        </w:rPr>
      </w:pPr>
      <w:r>
        <w:rPr>
          <w:rFonts w:ascii="Muli" w:eastAsia="Muli" w:hAnsi="Muli" w:cs="Muli"/>
          <w:sz w:val="36"/>
          <w:szCs w:val="36"/>
        </w:rPr>
        <w:t xml:space="preserve">The opacity lies between 0-1 </w:t>
      </w:r>
    </w:p>
    <w:p w14:paraId="00D74A38" w14:textId="600F066D" w:rsidR="00A24C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</w:rPr>
      </w:pPr>
      <w:r>
        <w:rPr>
          <w:rFonts w:ascii="Muli" w:eastAsia="Muli" w:hAnsi="Muli" w:cs="Muli"/>
          <w:sz w:val="36"/>
          <w:szCs w:val="36"/>
        </w:rPr>
        <w:t xml:space="preserve">It is used to dim or completely remove the text </w:t>
      </w:r>
      <w:proofErr w:type="spellStart"/>
      <w:r>
        <w:rPr>
          <w:rFonts w:ascii="Muli" w:eastAsia="Muli" w:hAnsi="Muli" w:cs="Muli"/>
          <w:sz w:val="36"/>
          <w:szCs w:val="36"/>
        </w:rPr>
        <w:t>orobjects</w:t>
      </w:r>
      <w:proofErr w:type="spellEnd"/>
    </w:p>
    <w:p w14:paraId="0000002D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E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2F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0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1" w14:textId="4E025C6E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6. Which is the programming language used in the React Native Framework?</w:t>
      </w:r>
    </w:p>
    <w:p w14:paraId="00000032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3" w14:textId="7C4CC2C8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  <w:r w:rsidR="00A24C24">
        <w:rPr>
          <w:rFonts w:ascii="Muli" w:eastAsia="Muli" w:hAnsi="Muli" w:cs="Muli"/>
          <w:sz w:val="36"/>
          <w:szCs w:val="36"/>
          <w:u w:val="single"/>
        </w:rPr>
        <w:t>java script</w:t>
      </w:r>
    </w:p>
    <w:p w14:paraId="00000034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  <w:bookmarkStart w:id="0" w:name="_GoBack"/>
      <w:bookmarkEnd w:id="0"/>
    </w:p>
    <w:p w14:paraId="00000035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6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7" w14:textId="73C4551E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7. Which online editor are we using for creating our apps in React Native Framework?</w:t>
      </w:r>
    </w:p>
    <w:p w14:paraId="00000038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9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</w:p>
    <w:p w14:paraId="0000003A" w14:textId="3B765AAA" w:rsidR="00173A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</w:rPr>
      </w:pPr>
      <w:proofErr w:type="gramStart"/>
      <w:r>
        <w:rPr>
          <w:rFonts w:ascii="Muli" w:eastAsia="Muli" w:hAnsi="Muli" w:cs="Muli"/>
          <w:sz w:val="36"/>
          <w:szCs w:val="36"/>
        </w:rPr>
        <w:t>snack</w:t>
      </w:r>
      <w:proofErr w:type="gramEnd"/>
    </w:p>
    <w:p w14:paraId="0000003B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C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D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E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3F" w14:textId="089A1E6F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8. Write the steps to test your first designed app in the online editor on mobile.</w:t>
      </w:r>
    </w:p>
    <w:p w14:paraId="00000040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>Answer:</w:t>
      </w:r>
    </w:p>
    <w:p w14:paraId="46810825" w14:textId="277D6278" w:rsid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>
        <w:rPr>
          <w:rFonts w:ascii="Muli" w:eastAsia="Muli" w:hAnsi="Muli" w:cs="Muli"/>
          <w:sz w:val="36"/>
          <w:szCs w:val="36"/>
          <w:u w:val="single"/>
        </w:rPr>
        <w:t>You first go to expo</w:t>
      </w:r>
    </w:p>
    <w:p w14:paraId="51E70A27" w14:textId="2688A3CD" w:rsid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>
        <w:rPr>
          <w:rFonts w:ascii="Muli" w:eastAsia="Muli" w:hAnsi="Muli" w:cs="Muli"/>
          <w:sz w:val="36"/>
          <w:szCs w:val="36"/>
          <w:u w:val="single"/>
        </w:rPr>
        <w:t>Then you click on snack</w:t>
      </w:r>
    </w:p>
    <w:p w14:paraId="7AF5108B" w14:textId="694F9736" w:rsid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>
        <w:rPr>
          <w:rFonts w:ascii="Muli" w:eastAsia="Muli" w:hAnsi="Muli" w:cs="Muli"/>
          <w:sz w:val="36"/>
          <w:szCs w:val="36"/>
          <w:u w:val="single"/>
        </w:rPr>
        <w:t>Then you create your snack</w:t>
      </w:r>
    </w:p>
    <w:p w14:paraId="7BC9019B" w14:textId="24F29C4C" w:rsid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>
        <w:rPr>
          <w:rFonts w:ascii="Muli" w:eastAsia="Muli" w:hAnsi="Muli" w:cs="Muli"/>
          <w:sz w:val="36"/>
          <w:szCs w:val="36"/>
          <w:u w:val="single"/>
        </w:rPr>
        <w:t xml:space="preserve">Then you open it </w:t>
      </w:r>
    </w:p>
    <w:p w14:paraId="0A62CBB5" w14:textId="0900BC84" w:rsidR="00A24C24" w:rsidRPr="00A24C24" w:rsidRDefault="00A24C24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>
        <w:rPr>
          <w:rFonts w:ascii="Muli" w:eastAsia="Muli" w:hAnsi="Muli" w:cs="Muli"/>
          <w:sz w:val="36"/>
          <w:szCs w:val="36"/>
          <w:u w:val="single"/>
        </w:rPr>
        <w:t>Then you can click on the web option to view it there</w:t>
      </w:r>
    </w:p>
    <w:p w14:paraId="00000042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3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4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5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6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7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8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9" w14:textId="68981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9. What is the use of the render function in React Native Framework?</w:t>
      </w:r>
    </w:p>
    <w:p w14:paraId="0000004A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B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</w:p>
    <w:p w14:paraId="0000004C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D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E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4F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0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1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2" w14:textId="1B8E4CBC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lastRenderedPageBreak/>
        <w:t>10. What is the use of the return function in the React Native Framework?</w:t>
      </w:r>
    </w:p>
    <w:p w14:paraId="00000053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4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>Answer:</w:t>
      </w:r>
    </w:p>
    <w:p w14:paraId="00000055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6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7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8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9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A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B" w14:textId="3D229BEB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</w:rPr>
      </w:pPr>
      <w:r w:rsidRPr="00A24C24">
        <w:rPr>
          <w:rFonts w:ascii="Muli" w:eastAsia="Muli" w:hAnsi="Muli" w:cs="Muli"/>
          <w:sz w:val="36"/>
          <w:szCs w:val="36"/>
        </w:rPr>
        <w:t>11. What are the various components in your first app that you designed?</w:t>
      </w:r>
    </w:p>
    <w:p w14:paraId="0000005C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D" w14:textId="77777777" w:rsidR="00173A24" w:rsidRPr="00A24C24" w:rsidRDefault="009526BB">
      <w:pPr>
        <w:spacing w:line="240" w:lineRule="auto"/>
        <w:rPr>
          <w:rFonts w:ascii="Muli" w:eastAsia="Muli" w:hAnsi="Muli" w:cs="Muli"/>
          <w:sz w:val="36"/>
          <w:szCs w:val="36"/>
          <w:u w:val="single"/>
        </w:rPr>
      </w:pPr>
      <w:r w:rsidRPr="00A24C24">
        <w:rPr>
          <w:rFonts w:ascii="Muli" w:eastAsia="Muli" w:hAnsi="Muli" w:cs="Muli"/>
          <w:sz w:val="36"/>
          <w:szCs w:val="36"/>
          <w:u w:val="single"/>
        </w:rPr>
        <w:t xml:space="preserve">Answer: </w:t>
      </w:r>
    </w:p>
    <w:p w14:paraId="0000005E" w14:textId="77777777" w:rsidR="00173A24" w:rsidRPr="00A24C24" w:rsidRDefault="00173A24">
      <w:pPr>
        <w:spacing w:line="240" w:lineRule="auto"/>
        <w:rPr>
          <w:rFonts w:ascii="Muli" w:eastAsia="Muli" w:hAnsi="Muli" w:cs="Muli"/>
          <w:sz w:val="36"/>
          <w:szCs w:val="36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631D"/>
    <w:rsid w:val="009526BB"/>
    <w:rsid w:val="00A24C24"/>
    <w:rsid w:val="00E42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A24C2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A24C2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shvi</dc:creator>
  <cp:lastModifiedBy>Kashvi</cp:lastModifiedBy>
  <cp:revision>2</cp:revision>
  <dcterms:created xsi:type="dcterms:W3CDTF">2021-05-02T14:39:00Z</dcterms:created>
  <dcterms:modified xsi:type="dcterms:W3CDTF">2021-05-02T14:39:00Z</dcterms:modified>
</cp:coreProperties>
</file>